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Pickr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ckr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30 Greenwood Av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hisen32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1323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n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ano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oll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